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Marseille</w:t>
      </w:r>
    </w:p>
    <w:bookmarkStart w:id="20" w:name="international-medical-student"/>
    <w:p>
      <w:pPr>
        <w:pStyle w:val="Heading1"/>
      </w:pPr>
      <w:r>
        <w:t xml:space="preserve">INTERNATIONAL MEDICAL STUDENT</w:t>
      </w:r>
    </w:p>
    <w:p>
      <w:pPr>
        <w:pStyle w:val="FirstParagraph"/>
      </w:pPr>
      <w:r>
        <w:t xml:space="preserve">5 Rue de la République • Paris, France • +33 6 XX XX XX XX</w:t>
      </w:r>
    </w:p>
    <w:p>
      <w:pPr>
        <w:pStyle w:val="BodyText"/>
      </w:pPr>
      <w:r>
        <w:t xml:space="preserve">Email: applicant.medical@example.com • Date: October 26, 2023</w:t>
      </w:r>
    </w:p>
    <w:bookmarkEnd w:id="20"/>
    <w:bookmarkStart w:id="21" w:name="hospital-department-of-psychiatry"/>
    <w:p>
      <w:pPr>
        <w:pStyle w:val="Heading2"/>
      </w:pPr>
      <w:r>
        <w:t xml:space="preserve">HOSPITAL DEPARTMENT OF PSYCHIATRY</w:t>
      </w:r>
    </w:p>
    <w:p>
      <w:pPr>
        <w:pStyle w:val="FirstParagraph"/>
      </w:pPr>
      <w:r>
        <w:t xml:space="preserve">Centre Hospitalier Universitaire de la Conception</w:t>
      </w:r>
      <w:r>
        <w:br/>
      </w:r>
      <w:r>
        <w:t xml:space="preserve">Marseille, France</w:t>
      </w:r>
    </w:p>
    <w:bookmarkEnd w:id="21"/>
    <w:bookmarkStart w:id="22" w:name="internship-application-letter"/>
    <w:p>
      <w:pPr>
        <w:pStyle w:val="Heading2"/>
      </w:pPr>
      <w:r>
        <w:t xml:space="preserve">INTERNSHIP APPLICATION LETTER</w:t>
      </w:r>
    </w:p>
    <w:bookmarkEnd w:id="22"/>
    <w:p>
      <w:pPr>
        <w:pStyle w:val="FirstParagraph"/>
      </w:pPr>
      <w:r>
        <w:t xml:space="preserve">Dear Dr. Laurent Dubois, Head of Psychiatry Department,</w:t>
      </w:r>
    </w:p>
    <w:p>
      <w:pPr>
        <w:pStyle w:val="BodyText"/>
      </w:pPr>
      <w:r>
        <w:t xml:space="preserve">It is with profound enthusiasm that I submit my application for the Psychiatry Internship Position at the Centre Hospitalier Universitaire de la Conception in Marseille, France. As a final-year medical student at Université Paris-Saclay with specialized training in psychiatric medicine, I have meticulously prepared this</w:t>
      </w:r>
      <w:r>
        <w:t xml:space="preserve"> </w:t>
      </w:r>
      <w:r>
        <w:rPr>
          <w:bCs/>
          <w:b/>
        </w:rPr>
        <w:t xml:space="preserve">Internship Application Letter</w:t>
      </w:r>
      <w:r>
        <w:t xml:space="preserve"> </w:t>
      </w:r>
      <w:r>
        <w:t xml:space="preserve">to express my unwavering commitment to contributing to your esteemed department while advancing my clinical expertise within the vibrant healthcare ecosystem of</w:t>
      </w:r>
      <w:r>
        <w:t xml:space="preserve"> </w:t>
      </w:r>
      <w:r>
        <w:rPr>
          <w:bCs/>
          <w:b/>
        </w:rPr>
        <w:t xml:space="preserve">France Marseille</w:t>
      </w:r>
      <w:r>
        <w:t xml:space="preserve">.</w:t>
      </w:r>
    </w:p>
    <w:p>
      <w:pPr>
        <w:pStyle w:val="BodyText"/>
      </w:pPr>
      <w:r>
        <w:t xml:space="preserve">My academic journey has been rigorously focused on psychiatric sciences, culminating in a year-long research project titled "Neurobiological Correlates of Treatment-Resistant Depression in Urban Populations" at the Institute of Psychiatry Research. This work involved collaborating with multidisciplinary teams across Parisian hospitals to analyze fMRI data from 150+ patients, resulting in two co-authored publications in</w:t>
      </w:r>
      <w:r>
        <w:t xml:space="preserve"> </w:t>
      </w:r>
      <w:r>
        <w:rPr>
          <w:iCs/>
          <w:i/>
        </w:rPr>
        <w:t xml:space="preserve">Psychiatric Research</w:t>
      </w:r>
      <w:r>
        <w:t xml:space="preserve">. What resonated most profoundly was witnessing how Marseille's unique demographic tapestry—blending North African, Southern European, and immigrant communities—creates both complex psychiatric challenges and profound opportunities for culturally competent care. This realization solidified my aspiration to train specifically within</w:t>
      </w:r>
      <w:r>
        <w:t xml:space="preserve"> </w:t>
      </w:r>
      <w:r>
        <w:rPr>
          <w:bCs/>
          <w:b/>
        </w:rPr>
        <w:t xml:space="preserve">France Marseille</w:t>
      </w:r>
      <w:r>
        <w:t xml:space="preserve">, where I aim to develop a nuanced understanding of how socio-cultural contexts shape mental health treatment.</w:t>
      </w:r>
    </w:p>
    <w:p>
      <w:pPr>
        <w:pStyle w:val="BodyText"/>
      </w:pPr>
      <w:r>
        <w:t xml:space="preserve">The CHU de la Conception's reputation for pioneering community-based psychiatric care particularly aligns with my professional ethos. Your department's innovative "Marseille Psychosis Network," which integrates mobile crisis units with neighborhood centers in Vieux Port and Saint-Louis, exemplifies the patient-centered approach I aspire to emulate. Having shadowed at Hôpital de la Timone last summer, I observed how your team navigates linguistic barriers through bilingual psychiatric nurses while addressing stigma through community art therapy programs—exactly the model I wish to learn from as a future</w:t>
      </w:r>
      <w:r>
        <w:t xml:space="preserve"> </w:t>
      </w:r>
      <w:r>
        <w:rPr>
          <w:bCs/>
          <w:b/>
        </w:rPr>
        <w:t xml:space="preserve">Psychiatrist</w:t>
      </w:r>
      <w:r>
        <w:t xml:space="preserve">. In France, where mental health care is deeply embedded in the national healthcare framework (Sécurité Sociale), I am eager to master both the clinical protocols and compassionate delivery of services that define French psychiatric practice.</w:t>
      </w:r>
    </w:p>
    <w:p>
      <w:pPr>
        <w:pStyle w:val="BodyText"/>
      </w:pPr>
      <w:r>
        <w:t xml:space="preserve">My clinical rotations have equipped me with hands-on skills directly transferable to your department. During my internal medicine internship at Hôpital Bicêtre, I managed acute psychiatric referrals in the emergency department, including suicidal ideation cases requiring immediate intervention. I also completed a three-month rotation at Clinique du Soleil in Lyon focusing on dual diagnosis (substance use disorders with psychosis), where I learned to coordinate care across addiction specialists and psychiatrists—a competency critical for Marseille's diverse patient population. Notably, I initiated a peer-support program for adolescents with social anxiety, demonstrating my commitment to holistic approaches beyond traditional clinical settings.</w:t>
      </w:r>
    </w:p>
    <w:p>
      <w:pPr>
        <w:pStyle w:val="BodyText"/>
      </w:pPr>
      <w:r>
        <w:t xml:space="preserve">What drives me most is the opportunity to serve Marseille's underserved communities. Having volunteered at La Maison des Jeunes in Noailles—a hub for immigrant youth—I witnessed firsthand how economic vulnerability compounds mental health struggles. This experience crystallized my belief that effective psychiatry requires addressing social determinants alongside clinical symptoms. I am particularly inspired by CHU de la Conception's partnership with the Marseille Social Integration Agency, which provides housing support for homeless patients with severe mental illness. As a future</w:t>
      </w:r>
      <w:r>
        <w:t xml:space="preserve"> </w:t>
      </w:r>
      <w:r>
        <w:rPr>
          <w:bCs/>
          <w:b/>
        </w:rPr>
        <w:t xml:space="preserve">Psychiatrist</w:t>
      </w:r>
      <w:r>
        <w:t xml:space="preserve">, I aim to integrate such community advocacy into my practice, ensuring care extends beyond hospital walls—a philosophy deeply rooted in France's public health mission.</w:t>
      </w:r>
    </w:p>
    <w:p>
      <w:pPr>
        <w:pStyle w:val="BodyText"/>
      </w:pPr>
      <w:r>
        <w:t xml:space="preserve">The cultural immersion of training in Marseille is equally vital to my development. This port city’s Mediterranean spirit—where music, cuisine, and language intertwine with daily life—offers an unparalleled context for understanding how environment influences psychological well-being. I have actively prepared by studying French medical terminology through the Institut de Langue Française (ILF) program and am now at C1 level in spoken proficiency. My long-term goal is to establish a community mental health initiative in Marseille, targeting language barriers that prevent North African residents from accessing care—precisely where your department's work with the Association des Migrants en Santé provides invaluable models.</w:t>
      </w:r>
    </w:p>
    <w:p>
      <w:pPr>
        <w:pStyle w:val="BodyText"/>
      </w:pPr>
      <w:r>
        <w:t xml:space="preserve">I am deeply aware that psychiatric training demands both intellectual rigor and emotional resilience. My experience managing complex cases under pressure during my emergency medicine rotation—including a multi-day crisis intervention for a patient with catatonic schizophrenia—has strengthened my clinical judgment. I thrive in collaborative settings, having co-led an interdisciplinary team of nurses, social workers, and psychologists at the Paris Youth Mental Health Festival. The CHU de la Conception’s emphasis on teamwork mirrors this value; your department's structured case conferences and resident mentorship program are precisely the environment where I will flourish as a developing</w:t>
      </w:r>
      <w:r>
        <w:t xml:space="preserve"> </w:t>
      </w:r>
      <w:r>
        <w:rPr>
          <w:bCs/>
          <w:b/>
        </w:rPr>
        <w:t xml:space="preserve">Psychiatrist</w:t>
      </w:r>
      <w:r>
        <w:t xml:space="preserve">.</w:t>
      </w:r>
    </w:p>
    <w:p>
      <w:pPr>
        <w:pStyle w:val="BodyText"/>
      </w:pPr>
      <w:r>
        <w:t xml:space="preserve">In concluding my</w:t>
      </w:r>
      <w:r>
        <w:t xml:space="preserve"> </w:t>
      </w:r>
      <w:r>
        <w:rPr>
          <w:bCs/>
          <w:b/>
        </w:rPr>
        <w:t xml:space="preserve">Internship Application Letter</w:t>
      </w:r>
      <w:r>
        <w:t xml:space="preserve">, I wish to emphasize that Marseille is not merely a location for my training—it is the living laboratory where I intend to forge the future of compassionate, inclusive psychiatry in France. Your department's commitment to bridging clinical excellence with social justice mirrors my professional compass. I am eager to contribute my energy, cultural awareness, and dedication to advancing mental healthcare in this dynamic city while learning from your world-class team.</w:t>
      </w:r>
    </w:p>
    <w:p>
      <w:pPr>
        <w:pStyle w:val="BodyText"/>
      </w:pPr>
      <w:r>
        <w:t xml:space="preserve">Thank you for considering my application. I have attached my CV, academic transcripts, and two letters of recommendation (from Prof. Élise Moreau, Chair of Psychiatry at Paris-Saclay; and Dr. Pierre Dubois from Hôpital Bicêtre). I welcome the opportunity to discuss how my background aligns with your department's vision during an interview at your convenience.</w:t>
      </w:r>
    </w:p>
    <w:p>
      <w:pPr>
        <w:pStyle w:val="BodyText"/>
      </w:pPr>
      <w:r>
        <w:t xml:space="preserve">Yours sincerely,</w:t>
      </w:r>
    </w:p>
    <w:p>
      <w:pPr>
        <w:pStyle w:val="BodyText"/>
      </w:pPr>
      <w:r>
        <w:br/>
      </w:r>
      <w:r>
        <w:br/>
      </w:r>
      <w:r>
        <w:br/>
      </w:r>
    </w:p>
    <w:p>
      <w:pPr>
        <w:pStyle w:val="BodyText"/>
      </w:pPr>
      <w:r>
        <w:t xml:space="preserve">Clément Dubois</w:t>
      </w:r>
    </w:p>
    <w:p>
      <w:pPr>
        <w:pStyle w:val="BodyText"/>
      </w:pPr>
      <w:r>
        <w:t xml:space="preserve">Final-Year Medical Student, Université Paris-Saclay</w:t>
      </w:r>
      <w:r>
        <w:br/>
      </w:r>
      <w:r>
        <w:t xml:space="preserve">(French National License in Medicine, Expected Graduation: June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Marseille</dc:title>
  <dc:creator/>
  <dc:language>en</dc:language>
  <cp:keywords/>
  <dcterms:created xsi:type="dcterms:W3CDTF">2025-12-10T07:41:57Z</dcterms:created>
  <dcterms:modified xsi:type="dcterms:W3CDTF">2025-12-10T07:41:57Z</dcterms:modified>
</cp:coreProperties>
</file>

<file path=docProps/custom.xml><?xml version="1.0" encoding="utf-8"?>
<Properties xmlns="http://schemas.openxmlformats.org/officeDocument/2006/custom-properties" xmlns:vt="http://schemas.openxmlformats.org/officeDocument/2006/docPropsVTypes"/>
</file>